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738200" w14:textId="77777777" w:rsidR="00A67FE3" w:rsidRDefault="00A67FE3">
      <w:r>
        <w:t>A)</w:t>
      </w:r>
    </w:p>
    <w:p w14:paraId="0E4F2AD8" w14:textId="77777777" w:rsidR="00262412" w:rsidRDefault="00A67FE3">
      <w:r>
        <w:t>By observation we can see that a line with the following formula will separate most of the data point.</w:t>
      </w:r>
    </w:p>
    <w:p w14:paraId="0E2B693A" w14:textId="77777777" w:rsidR="00A67FE3" w:rsidRDefault="00A67FE3">
      <w:r>
        <w:t xml:space="preserve">(i2) = -(i1) + 1 </w:t>
      </w:r>
    </w:p>
    <w:p w14:paraId="327097DC" w14:textId="77777777" w:rsidR="00A67FE3" w:rsidRDefault="00A67FE3">
      <w:r>
        <w:t>Using this line, the minimum error will be 2/12 due to 2 Class -1 points below the line.</w:t>
      </w:r>
    </w:p>
    <w:p w14:paraId="247E98D5" w14:textId="77777777" w:rsidR="00A67FE3" w:rsidRDefault="00A67FE3"/>
    <w:p w14:paraId="27B9E8EA" w14:textId="77777777" w:rsidR="00A67FE3" w:rsidRDefault="00A67FE3">
      <w:r>
        <w:t>B)</w:t>
      </w:r>
    </w:p>
    <w:p w14:paraId="22292211" w14:textId="77777777" w:rsidR="001C1C86" w:rsidRDefault="00A67FE3">
      <w:r>
        <w:t xml:space="preserve">To </w:t>
      </w:r>
      <w:proofErr w:type="spellStart"/>
      <w:r>
        <w:t>sepearte</w:t>
      </w:r>
      <w:proofErr w:type="spellEnd"/>
      <w:r>
        <w:t xml:space="preserve"> the data point provided, we decided that we would need three lines. </w:t>
      </w:r>
      <w:r w:rsidR="001C1C86">
        <w:t>These would be</w:t>
      </w:r>
    </w:p>
    <w:p w14:paraId="1F0C9D7A" w14:textId="77777777" w:rsidR="001C1C86" w:rsidRDefault="001C1C86">
      <w:r>
        <w:t xml:space="preserve">(i2) = -(i1) + 1 </w:t>
      </w:r>
    </w:p>
    <w:p w14:paraId="420206BF" w14:textId="77777777" w:rsidR="001C1C86" w:rsidRDefault="001C1C86">
      <w:r>
        <w:t>1 – 1 (i1) – 1(i2) = 0</w:t>
      </w:r>
    </w:p>
    <w:p w14:paraId="62C9946B" w14:textId="77777777" w:rsidR="001C1C86" w:rsidRDefault="001C1C86">
      <w:r>
        <w:t>W10 = 1</w:t>
      </w:r>
      <w:r>
        <w:tab/>
        <w:t>W11 = -1</w:t>
      </w:r>
      <w:r>
        <w:tab/>
        <w:t>W12 = -1</w:t>
      </w:r>
    </w:p>
    <w:p w14:paraId="6A4FAE33" w14:textId="77777777" w:rsidR="001C1C86" w:rsidRDefault="001C1C86"/>
    <w:p w14:paraId="0DDAD8DC" w14:textId="77777777" w:rsidR="001C1C86" w:rsidRDefault="001C1C86">
      <w:r>
        <w:t xml:space="preserve">(i2) </w:t>
      </w:r>
      <w:r>
        <w:t xml:space="preserve">= </w:t>
      </w:r>
      <w:r>
        <w:t xml:space="preserve">(i1) </w:t>
      </w:r>
      <w:r>
        <w:t>– 0.0</w:t>
      </w:r>
      <w:r w:rsidRPr="001C1C86">
        <w:t>5</w:t>
      </w:r>
    </w:p>
    <w:p w14:paraId="1FBE2CD7" w14:textId="77777777" w:rsidR="001C1C86" w:rsidRDefault="00E00B54" w:rsidP="001C1C86">
      <w:r>
        <w:t>-0.05</w:t>
      </w:r>
      <w:r w:rsidR="001C1C86">
        <w:t xml:space="preserve"> </w:t>
      </w:r>
      <w:r>
        <w:t>+</w:t>
      </w:r>
      <w:r w:rsidR="001C1C86">
        <w:t xml:space="preserve"> 1 (i1) – 1(i2) = 0</w:t>
      </w:r>
    </w:p>
    <w:p w14:paraId="5DCB016E" w14:textId="77777777" w:rsidR="001C1C86" w:rsidRDefault="001C1C86">
      <w:r>
        <w:t xml:space="preserve">W10 = </w:t>
      </w:r>
      <w:r w:rsidR="00E00B54">
        <w:t>-0.05</w:t>
      </w:r>
      <w:r>
        <w:tab/>
      </w:r>
      <w:r w:rsidR="00E00B54">
        <w:t xml:space="preserve">W11 = </w:t>
      </w:r>
      <w:r>
        <w:t>1</w:t>
      </w:r>
      <w:r>
        <w:tab/>
        <w:t>W12 = -1</w:t>
      </w:r>
    </w:p>
    <w:p w14:paraId="5002C42F" w14:textId="77777777" w:rsidR="00E00B54" w:rsidRDefault="00E00B54">
      <w:bookmarkStart w:id="0" w:name="_GoBack"/>
      <w:bookmarkEnd w:id="0"/>
    </w:p>
    <w:p w14:paraId="152D1625" w14:textId="77777777" w:rsidR="00E00B54" w:rsidRDefault="001C1C86" w:rsidP="00E00B54">
      <w:r>
        <w:t xml:space="preserve">(i2) </w:t>
      </w:r>
      <w:r w:rsidRPr="001C1C86">
        <w:t>=</w:t>
      </w:r>
      <w:r>
        <w:t xml:space="preserve"> </w:t>
      </w:r>
      <w:r w:rsidRPr="001C1C86">
        <w:t>-</w:t>
      </w:r>
      <w:r>
        <w:t xml:space="preserve">0.02 </w:t>
      </w:r>
      <w:r>
        <w:t>(i1)</w:t>
      </w:r>
      <w:r>
        <w:t xml:space="preserve"> </w:t>
      </w:r>
      <w:r w:rsidRPr="001C1C86">
        <w:t>+</w:t>
      </w:r>
      <w:r>
        <w:t xml:space="preserve"> 0.0</w:t>
      </w:r>
      <w:r w:rsidRPr="001C1C86">
        <w:t>8</w:t>
      </w:r>
    </w:p>
    <w:p w14:paraId="7DB73F76" w14:textId="77777777" w:rsidR="00E00B54" w:rsidRDefault="00E00B54" w:rsidP="00E00B54">
      <w:r>
        <w:t>0.08</w:t>
      </w:r>
      <w:r>
        <w:t xml:space="preserve"> </w:t>
      </w:r>
      <w:r>
        <w:t>– 0.02</w:t>
      </w:r>
      <w:r>
        <w:t xml:space="preserve"> (i1) – 1(i2) = 0</w:t>
      </w:r>
    </w:p>
    <w:p w14:paraId="7A0A90A5" w14:textId="77777777" w:rsidR="00E00B54" w:rsidRDefault="00E00B54" w:rsidP="00E00B54"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6E992B07" wp14:editId="05149D37">
                <wp:simplePos x="0" y="0"/>
                <wp:positionH relativeFrom="column">
                  <wp:posOffset>33337</wp:posOffset>
                </wp:positionH>
                <wp:positionV relativeFrom="paragraph">
                  <wp:posOffset>254000</wp:posOffset>
                </wp:positionV>
                <wp:extent cx="3072130" cy="2300287"/>
                <wp:effectExtent l="0" t="0" r="0" b="508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72130" cy="2300287"/>
                          <a:chOff x="0" y="0"/>
                          <a:chExt cx="3072130" cy="2300287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C:\Users\yigit\AppData\Local\Microsoft\Windows\INetCache\Content.Word\Capture.png"/>
                          <pic:cNvPicPr>
                            <a:picLocks noChangeAspect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4287"/>
                            <a:ext cx="307213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" name="Straight Connector 2"/>
                        <wps:cNvCnPr/>
                        <wps:spPr>
                          <a:xfrm>
                            <a:off x="195263" y="0"/>
                            <a:ext cx="1766887" cy="160464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" name="Straight Connector 3"/>
                        <wps:cNvCnPr/>
                        <wps:spPr>
                          <a:xfrm>
                            <a:off x="228600" y="19050"/>
                            <a:ext cx="847725" cy="19812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" name="Straight Connector 4"/>
                        <wps:cNvCnPr/>
                        <wps:spPr>
                          <a:xfrm flipH="1">
                            <a:off x="381000" y="690562"/>
                            <a:ext cx="1595438" cy="1233488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rgbClr val="92D05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1683153" id="Group 5" o:spid="_x0000_s1026" style="position:absolute;margin-left:2.6pt;margin-top:20pt;width:241.9pt;height:181.1pt;z-index:251663360" coordsize="30721,230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top:142;width:30721;height:228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">
                  <v:imagedata r:id="rId5" o:title="Capture"/>
                </v:shape>
                <v:line id="Straight Connector 2" o:spid="_x0000_s1028" style="position:absolute;visibility:visible;mso-wrap-style:square" from="1952,0" to="19621,160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" strokecolor="red" strokeweight="1.5pt">
                  <v:stroke joinstyle="miter"/>
                </v:line>
                <v:line id="Straight Connector 3" o:spid="_x0000_s1029" style="position:absolute;visibility:visible;mso-wrap-style:square" from="2286,190" to="10763,20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" strokecolor="#4472c4 [3204]" strokeweight="1.5pt">
                  <v:stroke joinstyle="miter"/>
                </v:line>
                <v:line id="Straight Connector 4" o:spid="_x0000_s1030" style="position:absolute;flip:x;visibility:visible;mso-wrap-style:square" from="3810,6905" to="19764,19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" strokecolor="#92d050" strokeweight="1.5pt">
                  <v:stroke joinstyle="miter"/>
                </v:line>
              </v:group>
            </w:pict>
          </mc:Fallback>
        </mc:AlternateContent>
      </w:r>
      <w:r>
        <w:t xml:space="preserve">W10 = </w:t>
      </w:r>
      <w:r>
        <w:t>0.08</w:t>
      </w:r>
      <w:r>
        <w:tab/>
        <w:t xml:space="preserve">W11 = </w:t>
      </w:r>
      <w:r>
        <w:t>-0.02</w:t>
      </w:r>
      <w:r>
        <w:tab/>
        <w:t>W12 = -1</w:t>
      </w:r>
    </w:p>
    <w:p w14:paraId="025BF0AC" w14:textId="77777777" w:rsidR="00E00B54" w:rsidRDefault="00E00B54" w:rsidP="00E00B54"/>
    <w:p w14:paraId="1C2CAB29" w14:textId="77777777" w:rsidR="00E00B54" w:rsidRDefault="00E00B54" w:rsidP="00E00B54"/>
    <w:p w14:paraId="78AF11F8" w14:textId="77777777" w:rsidR="00E00B54" w:rsidRDefault="00E00B54" w:rsidP="00E00B54"/>
    <w:p w14:paraId="6F515246" w14:textId="77777777" w:rsidR="00E00B54" w:rsidRDefault="00E00B54" w:rsidP="00E00B54"/>
    <w:p w14:paraId="1DCE38F3" w14:textId="77777777" w:rsidR="00E00B54" w:rsidRDefault="00E00B54" w:rsidP="00E00B54"/>
    <w:p w14:paraId="0B6B7CF3" w14:textId="77777777" w:rsidR="00E00B54" w:rsidRDefault="00E00B54" w:rsidP="00E00B54"/>
    <w:p w14:paraId="35A5325F" w14:textId="77777777" w:rsidR="00E00B54" w:rsidRDefault="00E00B54" w:rsidP="00E00B54"/>
    <w:p w14:paraId="1D8A33EA" w14:textId="77777777" w:rsidR="00E00B54" w:rsidRDefault="00E00B54" w:rsidP="00E00B54"/>
    <w:p w14:paraId="59F663D6" w14:textId="77777777" w:rsidR="00E00B54" w:rsidRDefault="00E00B54" w:rsidP="00E00B54">
      <w:r>
        <w:t>The data points that are within these lines will be classified as Class 1 and outside as Class -1.</w:t>
      </w:r>
    </w:p>
    <w:p w14:paraId="5C60DBB0" w14:textId="77777777" w:rsidR="00E00B54" w:rsidRDefault="00E00B54"/>
    <w:p w14:paraId="0AD8CBB4" w14:textId="77777777" w:rsidR="001C1C86" w:rsidRDefault="001C1C86"/>
    <w:sectPr w:rsidR="001C1C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2NTK2NDSyNDUyMTNQ0lEKTi0uzszPAykwrAUASlEBFSwAAAA="/>
  </w:docVars>
  <w:rsids>
    <w:rsidRoot w:val="00A67FE3"/>
    <w:rsid w:val="001C1C86"/>
    <w:rsid w:val="00262412"/>
    <w:rsid w:val="00A67FE3"/>
    <w:rsid w:val="00E00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0309EB"/>
  <w15:chartTrackingRefBased/>
  <w15:docId w15:val="{ADFFC361-0BA2-476A-B2CA-5AC7D35A0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97</Words>
  <Characters>55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git Gungor</dc:creator>
  <cp:keywords/>
  <dc:description/>
  <cp:lastModifiedBy>Yigit Gungor</cp:lastModifiedBy>
  <cp:revision>1</cp:revision>
  <dcterms:created xsi:type="dcterms:W3CDTF">2017-10-24T20:59:00Z</dcterms:created>
  <dcterms:modified xsi:type="dcterms:W3CDTF">2017-10-24T21:29:00Z</dcterms:modified>
</cp:coreProperties>
</file>